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ประชุมคณะอนุกรรมาธิการกิจการคนพิการ</w:t>
      </w:r>
      <w:r>
        <w:t xml:space="preserve"> </w:t>
      </w:r>
      <w:r>
        <w:t xml:space="preserve">(ผ่านสื่ออิเล็กทรอนิกส์)</w:t>
      </w:r>
      <w:r>
        <w:t xml:space="preserve"> </w:t>
      </w:r>
      <w:r>
        <w:t xml:space="preserve">140666</w:t>
      </w:r>
      <w:r>
        <w:t xml:space="preserve"> </w:t>
      </w:r>
      <w:r>
        <w:t xml:space="preserve">(ช่วง</w:t>
      </w:r>
      <w:r>
        <w:t xml:space="preserve"> </w:t>
      </w:r>
      <w:r>
        <w:t xml:space="preserve">01.00.00</w:t>
      </w:r>
      <w:r>
        <w:t xml:space="preserve"> </w:t>
      </w:r>
      <w:r>
        <w:t xml:space="preserve">-</w:t>
      </w:r>
      <w:r>
        <w:t xml:space="preserve"> </w:t>
      </w:r>
      <w:r>
        <w:t xml:space="preserve">02.00.00</w:t>
      </w:r>
      <w:r>
        <w:t xml:space="preserve"> </w:t>
      </w:r>
      <w:r>
        <w:t xml:space="preserve">น.)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มณเฑียร) ครับ คุณธีรยุทธครับ ไม่ได้เปิดไมค์ ยังไม่ได้เชิญใครน่ะ รัตน์ช่วยบอกสุนทรด้วยนะ บอกบอยน่ะ ว่าเวลาแสดงความคิดเห็นนะ ไม่ต้องอารัมภบทมาก เขาเสียเวลาไปกับการอารัมภบท บางทีให้เวลา 5 นาที เข้าระบบไป 2 นาทีแล้ว มันทำให้เขาเสียโอกาสในการพูดเนื้อหาทุกครั้งเลย</w:t>
      </w:r>
    </w:p>
    <w:p>
      <w:pPr>
        <w:pStyle w:val="BodyText"/>
      </w:pPr>
      <w:r>
        <w:t xml:space="preserve">(ผู้เข้าร่วมประชุมชาย) ได้ครับ เดี๋ยวผมบอกบอยให้ครับ อาจารย์ว่าอยากระบบด้วยครับ คำถามเรื่องการมีส่วนร่วมจากทุกคนที่สว่างช่วยถามด้วยนะครับ เรื่องทำงานกันเองก็ได้ ขอบคุณครับ ไม่มีท่านใดมีความเห็นเป็นอย่างอื่นนะครับ ผมจะขอให้เปิดให้กับแขกนะครับ ทั้งหน่วยงานของรัฐ และก็หน่วยงานด้านคนพิการเข้ามาในห้องประชุมได้เลยครับ ครับสวัสดีครับ ทุกท่านครับ วันนี้คณะอนุกรรมาธิการ กิจการคนพิการในคณะกรรมาธิการการพัฒนาสังคมนะครับ และกิจการเด็ก เยาวชนสตรี ผู้สูงอายุคนพิการและผู้ด้อยโอกาสวุฒิสภาก็ต้องขอขอบคุณทุกท่านนะครับ ที่ได้ให้เกียรติมาร่วมการประชุม ซึ่งเป็นนัดพิเศษ ที่ว่าเป็นนัดพิเศษของเรา ก็คือเราจะมีการเปิดเวทีปรึกษาหารือกันนะครับ เพื่อรับฟังข้อเสนอแนะ ต่อร่างกฎกระทรวงคมนาคมนะครับ ซึ่งว่าด้วยเรื่องของการจัดสิ่งอำนวยความสะดวกชื่อเต็ม ๆ เดี๋ยวค่อยว่ากันนะครับ โดยที่ฝ่ายนิติบัญญัติของเรานะครับ คือ คณะกรรมาธิการสวัสดิการการพัฒนาสังคมหรือวุฒิสภาโดยรวมนี่เราไม่ได้มีอำนาจไม่ได้มีหน้าที่โดยตรงในการออกกฎกระทรวง เพราะว่าอำนาจนี้เป็นอำนาจของฝ่ายบริหาร เพียงแต่ว่าในกระบวนการติดตามการบริหารราชการแผ่นดินนี่ เรามักจะได้รับร้องเรียน แล้วก็ได้รับข้อเสนอแนะให้ช่วยนะครับ ติดตามความคืบหน้าของการปฏิบัติตามกฎหมายก็ดี หรือแม้กระทั่งการที่จะออกกฎกระทรวงระเบียบประกาศต่าง ๆ ที่มีผลกระทบต่อประชาชนก็ดีนะครับ อันนั้นในการนัดหมายแล้วก็เชิญทุกท่านมาร่วมในวันนี้นี่ จึงถือว่าเป็นเวทีเพื่อรับฟังความเห็นนะครับ แล้วก็สิ่งที่เราได้แสดงความเห็นไปนั้น หรือสิ่งที่คณะอนุกรรมาธิการกิจการคนพิการ จะนำเสนอนั่นน่ะ ถือว่าเป็นข้อเสนอแนะนะครับ ไม่ได้มีจุดมุ่งหมายที่จะเข้าไปแทรกแซงนะครับ กับการทำงานของฝ่ายบริหารแต่ประการใดนะครับ ก็เป็นการรวบรวมฟังความเห็นจากหลายฝ่ายครับ เพื่อให้ข้อเสนอแนะไปยังทางกระทรวงคมนาคมนะครับ ก็ขอขอบคุณทุกท่านอีกครั้งหนึ่งนะครับ ที่ให้เกียรติ คณะอนุกรรมาธิการเรานะครับ เนื่องจากว่าเราจะไม่ใช้เวลาในการแนะนำบุคคลนะครับ อ่านแล้วขอแจ้งให้ที่ประชุมทราบนะครับ ว่าในวันนี้นี่ เราได้รับความอนุเคราะห์นะครับ จากสำนักงานคณะกรรมการวิทยาศาสตร์และเทคโนโลยีแห่งชาตินะครับ สวทช. นะครับ ในการที่จัดทำบริการคำบรรยายแทนเสียงนะครับ หรือ Close Caption นะครับ ประกอบในการประชุมด้วยนะครับ นอกเหนือไปจากบริการล่ามภาษามือแล้วนะครับ ทั้งนี้ทั้งนั้นก็จะเป็นการทำให้การประชุมนี่ มีความสมบูรณ์ แล้วก็เป็นการประชุมที่อำนวยประโยชน์ในการเข้าถึงของคนทุกคน รวมถึงคนพิการด้วยนะครับ ก็ต้องขอขอบพระคุณทาง สวทช. ในการที่มาให้บริการภายในวันนี้นะครับ เชิญฝ่ายเลขาช่วยแจ้งรายชื่อหน่วยงานที่มาร่วมในการประชุมวันนี้ด้วยครับ ขออนุญาตที่ประชุมค่ะ ในการพิจารณาของคณะอนุกรรมการกิจการคนพิการวันนี้นะคะ เป็นการพิจารณาร่างกฎกระทรวง กำหนดลักษณะหรือการจัดให้มีอุปกรณ์สิ่งอำนวยความสะดวก หรือบริการในอาคารสถานที่ยานพาหนะและบริการขนส่งเพื่อให้คนพิการสามารถเข้าถึงและใช้ประโยชน์ได้รับฟังความเห็นตามประกาศกระทรวงคมนาคมที่ 598-2561 ลงวันที่ 1 มิถุนายน 256 นะคะ โดยคณะอนุกรรมการได้เชิญผู้แทนจากหน่วยงานที่เกี่ยวข้อง เข้าร่วมประชุมจำนวน 12 หน่วยงานค่ะ 1 กระทรวงคมนาคม ซึ่งมีผู้แทนจากสำนักงานนโยบายและแผนการขนส่ง และจราจรนะคะ สำนักปลัดกระทรวงคมนาคมค่ะ การรถไฟฟ้าขนส่งมวลชนแห่งประเทศไทยค่ะ และสำนักงานการบินพลเรือนแห่งประเทศไทยค่ะ 2. กรมส่งเสริมและพัฒนาคุณภาพชีวิตคนพิการ 3. สมาคมสภาคนพิการทุกประเภทแห่งประเทศไทย 4. สมาคมคนตาบอดแห่งประเทศไทย 5. สมาคมคนหูหนวกแห่งประเทศไทย 6. สมาคมคนพิการแห่งประเทศไทย สมาคมผู้ปกครองคนพิการทางสติปัญญาแห่งประเทศไทย 8. สมาคมผู้ปกครองบุคคลออทิสติกทิซึม 9. สมาคมเพื่อผู้บกพร่องทางจิตแห่งประเทศไทยภาคีเครือข่ายของส่งมวลชนทุกคนต้องขึ้นได้หรือที่ตัวเองนะคะ 11. ศูนย์การดำรงชีวิตอิสระคนพิการจังหวัดนนทบุรี และ 12. มูลนิธิอารยสถาปัตย์เพื่อคนทั้งมวลค่ะ</w:t>
      </w:r>
    </w:p>
    <w:p>
      <w:pPr>
        <w:pStyle w:val="BodyText"/>
      </w:pPr>
      <w:r>
        <w:t xml:space="preserve">(คุณมณเฑียร) ผมน่าจะไม่ตกหล่นหน่วยงานใดนะครับ ที่มาร่วมการประชุมในวันนี้นะครับ ผมจะขออนุญาตเรียนที่ประชุมนะครับ ว่าในการประชุมในวันนี้นี่ เราก็จะเชิญหน่วยงานที่รับผิดชอบในร่างกฎกระทรวง ซึ่งจะเป็นผู้ประกาศใช้นะครับ ได้กรุณานำเสนอนะครับ สิ่งที่ท่านได้เตรียมมาแล้วนะครับ ทั้งสัญญา ทั้งเนื้อหากฎกระทรวงแล้วอย่างอื่นที่เกี่ยวข้องนี่นะครับ โดยจะใช้เวลาประมาณ 20 นาทีนะครับ ส่วนที่เหลือนั้นนี่เราก็จะขอให้หน่วยงานที่มาร่วมในวันนี้นะครับ ได้แสดงความคิดเห็นได้ซักถามแล้วก็มีข้อเสนอแนะโดยเบื้องต้นนี่ จะขอให้ โดยที่แต่ละหน่วยงานเนี่ ก็จะมีเวลาในการนำเสนอ หรือตั้งข้อสังเกต โดยทุกท่านก่อนที่ท่านจะนำเสนอนะครับ ก่อนที่ท่านจะพูด ขอความกรุณาได้แนะนำชื่อตัวเองแล้วก็หน่วยงานด้วยนะครับ เพื่อสะดวกกับการบันทึกนะครับ เนื่องจากว่าเราไม่ได้ประชุมในที่เดียวกันนะ เราประชุมออนไลน์ก็ก็จะลำบากนิดนึงในการที่จะรับทราบว่าใครกำลังพูดอยู่นะครับขอความกรุณาหลีกเลี่ยงการบ่าวนำหรือรวมทั้งหมดยาวนานนะครับคือขอให้ตรงเข้าสู่เนื้อหาเลยนะครับท่านใดมีกระดุมใดก็ตรงเข้าสู่เนื้อหาไม่ต้องมีกำหนดนะครับ เบื้องต้นเลยนะครับ ขอเชิญผู้แทนจากกระทรวงคมนาคมไม่ทราบหน่วยงานใดจะเป็นผู้นำเสนอครับ</w:t>
      </w:r>
    </w:p>
    <w:p>
      <w:pPr>
        <w:pStyle w:val="BodyText"/>
      </w:pPr>
      <w:r>
        <w:t xml:space="preserve">(ผู้เข้าร่วมประชุมชาย) ครับ ครับผม ขออนุญาตครับผม นายสุรพงษ์ เนียมมิตรครับ รองผู้อำนวยการสำนักงานนโยบายและแผนการขนส่ง และจราจรนะครับ อนุญาตเป็นผู้แทนในการนำเสนอร่างกฎกระทรวงครั้งนี้ครับ ขอบโทษนะครับ ไม่ทราบได้ยินเสียงจาก สนข. ไหมครับ</w:t>
      </w:r>
    </w:p>
    <w:p>
      <w:pPr>
        <w:pStyle w:val="BodyText"/>
      </w:pPr>
      <w:r>
        <w:t xml:space="preserve">(ผู้เข้าร่วมประชุมชาย) ได้ยินชัดเจนครับ</w:t>
      </w:r>
    </w:p>
    <w:p>
      <w:pPr>
        <w:pStyle w:val="BodyText"/>
      </w:pPr>
      <w:r>
        <w:t xml:space="preserve">(ผู้เข้าร่วมประชุมชาย) ครับ ๆ ขอบพระคุณครับ ฉบับร่างกฎกระทรวงกำหนดลักษณะและการจัดให้มีอุปกรณ์สิ่งอำนวยความสะดวกหรือบริการในอาคารสถานที่ยานพาหนะและบริการส่งเพื่อคนพิการสามารถเข้าถึงการใช้ประโยชน์ได้ พ.ศ. … นะครับ ซึ่งตรงนี้นะครับ กราบเรียนอย่างนี้ครับ ว่าสำหรับผมนะครับ ได้มีคำสั่งแต่งตั้งคณะทำงานเพื่อพิจารณาในเรื่องนี้ขึ้นมานะครับ เมื่อวันที่ 27 กรกฎาคมปี 2564 ปีที่แล้วนะครับ ทำงานนะครับ ได้มีการพิจารณา ร่วมกันครับ รวมแล้ว 11 ครั้งนะครับ เพิ่งเสร็จสิ้นประมาณต้นปี ก็คือมกราคม 2566 ที่ผ่านมานะครับ ซึ่งหลังจากนั้นนะครับ เราก็อยู่ตอนนี้อยู่ในขั้นตอนของการรับฟังความคิดเห็นนะครับ ซึ่งเป็นการดำเนินการนะครับ ประกาศนี่ เรากำหนดเอาไว้นะครับ 3 ช่องทางนะครับ คือ ทางเว็บไซต์ระบบกฎหมายกลางนะครับ เว็บไซต์ของกระทรวงคมนาคม และทางไปรษณีย์ครับ ในชั้นนี้ เราอยู่ในขั้นตอนการรับฟังในชั้นนี้อยู่นะครับ หลังจากนี้นะครับ เมื่อรับฟังความคิดเห็นแล้วนะครับ คณะทำงานนี่ จะนำข้อมูลต่าง ๆ ได้รับนะครับ ไปพิจารณาดำเนินการแล้วก็ปรับแต่งหรืออะไรต่าง ๆ ต่อไปนะครับ คิดว่าจะทำงานในช่วงของสิงหาคมถึงตุลาคมนะครับ หลังจากนั้นจึงจะเสนอนำเรียนท่านปลัดกระทรวงนะครับ เพื่อนำเรียนท่านรัฐมนตรีว่าการกระทรวงคมนาคมเสนอ ส่วนที่เกี่ยวข้องต่อไปนะครับ เดิมที่เราวางแผนไว้ว่าจะเสร็จประมาณปลายปีนี้นะครับต่อไปครับสำหรับวัตถุประสงค์ของการปรับปรุงกฎกระทรวงปี 2566 ในครั้งนี้นะครับ ขออนุญาตนะครับ ว่ารู้จักว่ากฎกระทรวงเดิมนะครับ ปี 56 ที่ผ่านมานี่ เรามีการบังคับใช้นานพอสมควรระดับครับ ประมาณ 10 ปีที่ผ่านมานะครับ ซึ่งบทบัญญัติบางเรื่องนี่ อาจจะไม่เหมาะสมกับสภาพการณ์ปัจจุบันนะครับ อันที่ 2 นะครับ ที่สำคัญ ก็คือมีการปรับปรุงแก้ไขกฎหมายกำหนดสิ่งอำนวยความสะดวกในอาคารสำหรับผู้พิการนะครับ ซึ่งเป็นกฎกระทรวงในกำหนดสิ่งอำนวยความสะดวกในอาคารสำหรับผู้พิการหรือทุพพลภาพและคนชรา ฉบับที่ 2 2564 นะครับ ซึ่งออกตามกฎหมาย ว่าด้วยการควบคุมอาคาร ของกระทรวงมหาดไทยนะครับ ซึ่งโดยกระทรวง กฎกระทรวงที่ผ่านมา ในปี 2556 นะครับ ได้มีการอ้างอิง หรือว่าผูกติดกับกฎกระทรวงของกระทรวงมหาดไทยดังกล่าว ซึ่งทำให้เมื่อกฎของกระทรวงมหาดไทยนี่ มีการเปลี่ยนแปลงหรือว่ามีการปรับออกมาใหม่นะครับ เราจึงจำเป็นต้องแก้ไขบทบัญญัติกฎกระทรวงของเราเองนะครับ ของกระทรวงนะครับ ให้สอดคล้องและก็ให้เป็นจริงก็ให้มีความสอดคล้องซึ่งกันและกันนะครับ ไม่อย่างนั้นนี่ ถ้าเราไม่ปรับนี่ มันจะไม่สามารถใช้ได้อย่างมีประสิทธิภาพ และจะมีช่องว่างหลายหลายข้อที่เราไม่สามารถดำเนินการได้นะครับ รวมถึงนะครับ ให้มีความเหมาะสมกับการปฏิบัติงานของหน่วยงานให้บริการนะครับ แล้วก็อำนวยความสะดวกกับคนพิการนะครับ ซึ่งเราก็ปรับให้มีความเหมาะสมและความสอดคล้องความจริงและข้อเท็จจริงนะครับ รวมทั้งมีการพัฒนาปัญหาอุปสรรคที่ผ่านมานะครับ ในการเข้าถึงกับการใช้ประโยชน์คนพิการนะครับ ให้ได้มากที่สุด แล้วก็เพื่อให้เกิดความสะดวก ปลอดภัยนะครับ หน้าต่อไปครับ สำหรับกฎกระทรวงปี 2556 และร่างกฎกระทรวงฉบับนี้นะครับ เราถือว่าเป็นฉบับปี 66 นะครับ ซึ่งจะเป็นกฎกระทรวงที่ออกโดยกระทรวงคมนาคมครับ ซึ่งผมกราบเรียนนี้ครับ ว่ากฎหมายแม่บทของก็เป็นไปตามการออกกฎกระทรวงนี้นะครับ เป็นไปตามกฎหมายแม่บท ก็คือของกระทรวงพัฒนาสังคมและความมั่นคงของมนุษย์นะครับ ตามมาตรา 37 นะครับ ที่ให้อำนาจรัฐมนตรีว่าการกระทรวงคมนาคมนะครับ ออกกฎกระทรวง เพื่อกำหนดลักษณะ หรือการจัดให้มีอุปกรณ์สิ่งอำนวยความสะดวก หรือบริการในอาคาร สถานที่ ยานพาหนะ บริการ ขนส่ง หรือบริการสาธารณะอื่นให้คนพิการสามารถเข้าถึงและใช้ประโยชน์ได้ ซึ่งในการดำเนินการนะครับ เราก็คิดว่าเราจะยกเลิกกฎกระทรวงฉบับเดิมครับ คือปี 56 ทั้งฉบับเลยนะครับ แล้วให้มาใช้กฎกระทรวงฉบับนี้แทนนะครับ เนื่องจากว่าเป็นการ มีการแก้ไขปัญหามากนะครับ ซึ่งเป็นเนื้อหาหลัก ๆ แต่เนื้อหาหลัก ๆ นี่ ก็ยังเป็นไปตามกฎกระทรวงเหมือนเดิมนะครับ แต่มันมีการแก้ไขในรายละเอียด ให้มันสอดคล้องกับสภาพความเป็นจริงนะครับ สำหรับการแก้ไขกฎกระทรวงนะครับ ของเดิมนะครับ ผมเรียนนี้อย่างนี้นะครับ ว่าได้มีการกำหนดคำนิยามให้ชัดเจนมากยิ่งขึ้นนะครับ ในส่วนที่เกี่ยวข้องนะครับ เราก็จะมีหมวดที่ 1 หมวดทั่วไปนะครับ โดยหลักการ ก็คือว่าของเดิมนี่ ในการดำเนินการอ้างอิงกฎหมายการควบคุมอาคารนี่ จะมีการอ้างถึงกฎหมายฉบับเดิมนะครับ ในการดำเนินการในครั้งนี้นะครับ เราจะใช้อ้างอิงกฎหมายของควบคุมอาคารเลย เราจะไม่อ้างอิงเป็นตัวแต่ละข้อแต่ละข้อนะครับ เพื่อให้เกิดความยืดหยุ่นแล้วก็กฎหมายจะได้ไม่ซ้ำซ้อนนะครับ ในส่วนที่ 2 ก็เป็นส่วนของยานพานะนะครับ ก็จะมีการยานพาหนะนะครับ ในเรื่องของรถที่ใช้ในการขนส่งต่าง ๆ นะครับ ไม่ว่าจะเป็นรถที่ใช้ในการขนส่งผู้โดยสารนะครับ รถยนต์สาธารณะ รถยนต์บริการ รถไฟ รถไฟฟ้า เรือโดยสาร อากาศยานขนส่งนะครับ แล้วก็ยานพาหนะเหล่านี้นะครับ แล้วก็คงไว้เหมือนเดิมเหมือนปี 56 นะครับ แต่ก็มีการปรับเปลี่ยนแก้ไขรายละเอียดของแต่ละข้อเพื่อให้สอดคล้องและเกิดความชัดเจนยิ่งขึ้นนะครับ โดยที่รายละเอียดนะครับ เราก็จะอยู่ในบัญชีท้ายกฎกระทรวงนะครับ ในรายละเอียดนะครับ สำหรับอีกหมวดหนึ่งนะครับ ก็คือร่างหมวดที่ 3 การบริการขนส่งนะครับ ซึ่งในการบริการขนส่งนะครับ ก็จะเน้นในเรื่องของสถานีขนส่งผู้โดยสาร สถานีรถไฟสถานีรถไฟฟ้าท่าเทียบเรือท่าอากาศยานนะครับ ซึ่งเหล่านี้นะครับ จะมีข้อกำหนดบัญชีท้ายกฎกระทรวงนะครับ ว่าจะต้องบริการขนส่งอย่างไรบ้างนะครับ มีอย่างไรนะครับ แต่ในหมวดนี้นะครับ จะมีการตัดบางข้อจากของเดิมออกไปนะครับ ก็คือทางหลวงพิเศษ ทางหลวงแผ่นดิน ทางหลวงสัมปทานนะครับ ให้ตัดในส่วนของพี่อาคารที่มีการก่อสร้างในบริเวณพื้นที่เหล่านี้ออกไป เนื่องจากว่าให้ไปใช้กฎหมายควบคุมอาคารซึ่งมีการกำหนดไว้แล้วแทนนะครับ จะได้ไม่ซ้ำซ้อนและสามารถทำงานได้อย่างมีประสิทธิภาพนะครับ รวมถึงมีการปรับแก้ไขรายละเอียดต่าง ๆ นะครับ ซึ่งก็จะมีรายละเอียดมากขึ้นนะครับ สมบูรณ์มากขึ้น แล้วก็ชัดเจนขึ้น เพื่อให้คนพิการสามารถเข้าไปใช้บริการขนส่งได้สะดวกมากยิ่งขึ้นนะครับ อันนี้เป็น เป็นหลัก ๆ ครับ ที่เราได้มีการแก้ไขนะครับ สำหรับรายละเอียดต่อไป ผมไม่แน่ใจว่าจะท่านจะให้ลงไปรายละเอียดของแต่ละหมวดหรือว่าจะมีข้อซักถามในแต่ละประเด็นก่อนครับ ท่านครับ ขออนุญาตครับ</w:t>
      </w:r>
    </w:p>
    <w:p>
      <w:pPr>
        <w:pStyle w:val="BodyText"/>
      </w:pPr>
      <w:r>
        <w:t xml:space="preserve">(คุณมณเฑียร) ขอให้นำเสนอทั้งหมดไปเลยครับ หรือท่านจะนำเสนอเป็นภาพรวม หรือท่านจะนำเสนอเป็นรายหมวดก็ได้ แต่เท่าที่ผมลองอ่านดูนี่ ในแต่ละหมวดมันเขียนเป็น Pattern ล้อกันมา อย่างนั้น ก็ไม่ต้องนำเสนอทุกข้อก็ได้ เพราะว่าดูแล้วนี่จะมีลักษณะซ้ำกันของแต่ละหมวดนะครับ แต่ว่าท่านมีเวลา 20 นาทีครับ ตอนนี้ท่านใช้ไปน่าจะประมาณ 5 นาทีครับ นำเสนอไปเลยครับ ไม่ขัดจังหวะดีกว่าครับ</w:t>
      </w:r>
    </w:p>
    <w:p>
      <w:pPr>
        <w:pStyle w:val="BodyText"/>
      </w:pPr>
      <w:r>
        <w:t xml:space="preserve">(ผู้เข้าร่วมประชุมชาย) ขอบพระคุณครับ สำหรับกฎกระทรวงครับผม ขออนุญาตลงไปในรายละเอียดนะครับ จะได้ เพื่อที่ทุกท่านจะได้ไปด้วยกันนะครับ เลขที่กฎกระทรวงนะครับ สำหรับสาระสำคัญนะครับ ในข้อที่ 2 นี้ก็คือให้ยกเลิกกฎกระทรวงเดิมปี 2556 เพื่อให้เกิดความชัดเจนนะครับ อย่างที่ผมกราบเรียนนะครับ สำหรับข้อ 3 ในกฎกระทรวงนี้ได้มีการกำหนดคำนิยามทำให้เกิดความชัดเจนมากยิ่งขึ้นนะครับ เช่น คำว่าอุปกรณ์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นะครับ ก็คือเครื่องมือนะครับ คำว่า</w:t>
      </w:r>
      <w:r>
        <w:t xml:space="preserve"> </w:t>
      </w:r>
      <w:r>
        <w:t xml:space="preserve">“</w:t>
      </w:r>
      <w:r>
        <w:t xml:space="preserve">บริการ</w:t>
      </w:r>
      <w:r>
        <w:t xml:space="preserve">”</w:t>
      </w:r>
      <w:r>
        <w:t xml:space="preserve"> </w:t>
      </w:r>
      <w:r>
        <w:t xml:space="preserve">นะครับ เรื่องการดูแลการปฏิบัติการให้ความช่วยเหลือ การให้ความสะดวก คำว่า</w:t>
      </w:r>
      <w:r>
        <w:t xml:space="preserve">“</w:t>
      </w:r>
      <w:r>
        <w:t xml:space="preserve">อาคาร</w:t>
      </w:r>
      <w:r>
        <w:t xml:space="preserve">”</w:t>
      </w:r>
      <w:r>
        <w:t xml:space="preserve"> </w:t>
      </w:r>
      <w:r>
        <w:t xml:space="preserve">นะครับ หมายถึง พื้นที่ส่วนของอาคาร หรือสำนักงานที่ใช้ขนส่งโดยสารสาธารณะหรืออาคารในเขตทางหลวงทางแผ่นดิน โดยสำนักงานต่าง ๆ นะครับ สถานที่นะครับ ก็คือบริเวณโดยรอบอาคารและก็หาที่จอดรถนะครับ มีการกำหนดท่าเทียบเรือขึ้นมาให้ชัดเจนยิ่งขึ้นนะครับ ก็คือเรือ หมายความถึงอาคารผู้โดยสารในบริเวณท่าเรือนะครับ เรือหมายถึงเรือที่มีขนาดตั้งแต่ 500 ตันกรอสขึ้นไปนะครับ บริการขนส่งนะครับ ไปดูในสถานีขนส่งผู้โดยสารสถานีรถไฟฟ้า ท่าเทียบเรือ ท่าอากาศยานนะครับ ว่าจะต้องมีการให้บริการอะไรบ้างนะครับ ส่วนพื้นที่หลบภัยนะครับ เอาไว้ในกรณีฉุกเฉินต่าง ๆ นะครับ อันนี้คือที่เราเพิ่มเติมในเรื่องของคำนิยามให้มันชัดเจนยิ่งขึ้นจากครั้งที่แล้วนะครับ ในส่วนของหมวดที่ 1 บททั่วไปนะครับ หลักการ ก็คือว่าอุปกรณ์หรือสิ่งอำนวยความสะดวกที่จัดให้มีนะครับ ก็มีสภาพมั่นคงแข็งแรงและปลอดภัยในการใช้งานนะครับ ข้อที่ 5 ครับ หรือข้อสำคัญ ก็คือการจัดให้มีสิ่งอำนวยความสะดวกในอาคารสำหรับคนพิการให้เป็นไปตามกฎหมายว่าด้วยการควบคุมอาคาร ซึ่งตรงนี้เราจะกระชับให้ชัดเจนยิ่งขึ้นนะครับ จะได้สามารถไปเอาตรงนั้นได้เลยแล้วก็ผู้ที่รับผิดชอบนี่ สามารถกฎหมายตัวนั้นได้โดยตรงเลยนะครับ สำหรับบทที่ 2 ครับ ข้อที่ 6 นะครับ กำหนดยานพาหนะต่อไปนี้นะครับ จำนวน 6 ประเภทนะครับ ที่ต้องจัดให้มีอุปกรณ์สิ่งอำนวยความสะดวกหรือบริการให้คนพิการ สามารถเข้าถึงและใช้ประโยชน์ได้นะครับ ประเภทที่ 1 นะครับ ก็คือรถใช้ในการขนส่งผู้โดยสารนะครับ ซึ่งจะเป็นรถขนส่งประจำทางและไม่ประจำทางนะครับ ส่วนที่ 2 นะครับ รถยนต์สาธารณะ รถยนต์บริการนะครับ ส่วนที่ 3 นะครับ ก็คือรถไฟครับ ส่วนที่ 4 รถไฟฟ้า ส่วนที่ 5 นะครับ พอดีกันโดยสารนะครับ ส่วนที่ 6 ก็คืออากาศยานขนส่งนะครับ ซึ่งคำนิยามต่าง ๆ ก็จะรอไปถึงกฎหมายที่ยานพาหนะเหล่านั้นจดทะเบียนอยู่นะครับ ในข้อที่ 7 นะครับ เราก็จะลงไปแต่ละประเด็นนะครับ ว่ารถประเภทที่ 1 นะครับ ก็คือวงเล็บ 1 นะครับ ไม่มีอุปกรณ์สะดวกบริการอย่างหนึ่งอย่างใด ดังต่อไปนี้นะครับ ก็คือรถขนส่งผู้โดยสารนะครับ ก็ต้องมีจัดให้มีการดำเนินการต่อไปนี้ คือ ประตูรถ อุปกรณ์นำพาคนพิการหรืออุปกรณ์ ยกรถเข็นคนพิการขึ้นรถลงจากรถนะครับ ทางลาด ที่จอดรถเข็นคนพิการและอุปกรณ์สำหรับเก็บรถเข็นคนพิการนะครับ ป้ายแสดงอุปกรณ์สิ่งอำนวยความสะดวกต่าง ๆ ความช่วยเหลือแปลภาษาป้ายสัญลักษณ์นะครับ เจ้าหน้าที่ประจำรถซึ่งผ่านการฝึกอบรมและมีคุณสมบัติตรงนะครับ กับความต้องการคนพิการแต่ละประเภทนะครับ ซึ่งลักษณะของอุปกรณ์ต่าง ๆ นะครับ ที่กล่าวนะครับ ก็ให้เป็นไปตามรายการอุปกรณ์นะครับ ที่กำหนดในบัญชีท้ายกฎกระทรวงนี้ นะครับ ผมกราบเรียนว่า ในแต่ละในแต่ละอุปกรณ์นะครับ ที่กำหนดไว้นะครับ สิ่งอำนวยความสะดวกต่าง ๆ มีรายละเอียดกำหนดไว้ในบัญชีแนบท้ายกฎกระทรวงนะครับ ซึ่งเดียวกันคล้ายกันแล้วก็ใช้ให้เป็นแบบเดียวกันเลยนะครับ กฎกระทรวงฉบับนี้ค่อนข้างจะดูง่ายนะครับ ต่อไปนะครับ รถยนต์นะครับ เป็นรถอีกประเภทหนึ่ง ก็คือรถยนต์สาธารณะ และรถยนต์บริการ ตามข้อ 6.2 ก็คือรถที่จดทะเบียนตาม พ.ร.บ.รถยนต์นะครับ ซึ่งจะต้องมีอุปกรณ์กำหนดไว้นะครับ ว่าจะต้องมีอะไรบ้าง ก็คือ 1. อุปกรณ์นำพาความพิการ หรืออุปกรณ์รถเข็นคนพิการขึ้นรถลงจากรถนะครับ พื้นที่สำหรับจอดรถเข็นนะครับ คู่มือแปลภาษาหรือป้ายซึ่งให้เป็นไปตามรายการที่กำหนดไว้ในบัญชีท้ายกระทรวงนะครับ มันจะเป็นลักษณะแบบนี้ไปนะครับ ในส่วนข้อ 9 นะครับ รถไฟนะครับ ก็ให้มีสิ่ง อุปกรณ์สิ่งอำนวยความสะดวกนะครับ และบริการให้คนพิการอย่างใดอย่างหนึ่งต่อไปนี้นะครับ ก็คือ 1. อุปกรณ์นำพาคนพิการ หรืออุปกรณ์ยกรถเข็นคนพิการขึ้นรถลงรถนะครับ ต้องมีทางลาดนะครับ ที่สำหรับจอดรถเข็นคนพิการนะครับ ที่เก็บรถเข็น ที่นั่งสำหรับคนพิการนะครับ ห้องส้วมสำหรับคนพิการ ห้องนอนสำหรับคนพิการนะครับ ป้ายอุปกรณ์แสดงสิ่งอำนวยความสะดวกสำหรับคนพิการคู่มือให้ความช่วยเหลือคนพิการแต่ละประเภทนะครับ สำหรับเจ้าหน้าที่ แล้วก็คู่มือแปลภาษานะครับ ป้ายสัญลักษณ์คนพิการที่ติดไว้ตัวรถด้านนอกนะครับ เพื่อให้คนพิการทราบได้ว่า เป็นรถที่มีการจัดอุปกรณ์อำนวยความสะดวกให้คนพิการไว้นะครับ จะต้องมีการประกาศแจ้งชื่อสถานีถัดไปสำหรับคนพิการที่พิการทางการมองเห็นถึงไม่มีอักษรไฟวิ่งหรือป้ายบอกชื่อสถานที่ทักไปนะครับ สำหรับคนพิการที่พิการทางการได้ยินหรือสื่อความหมายครับ รวมถึงให้มีเจ้าหน้าที่ประจำรถไฟ ซึ่งผ่านการฝึกอบรมนะครับ ไว้คอยบริการคนพิการในการขึ้นรถลงรถไฟนะครับ ซึ่งลักษณะอุปกรณ์ที่ผมกล่าวมานะครับ ก็ให้เป็นไปตามรายการอุปกรณ์กำหนดในบัญชีท้ายกฎกระทรวงนี้นะครับ อันนี้เป็นส่วนของรถไฟนะครับ มันจะมีคำที่เกิดขึ้นใหม่ ก็คือว่าของเดิมนี่ กฎกระทรวงเดิมจะใช้คำว่าห้องน้ำสำหรับคนพิการ เราเรียกจะเปลี่ยนเป็นห้องส้วมกับคนพิการเพื่อให้มีส่วนที่เตรียมไว้กับคนพิการโดยตรงกับส่วนอื่นที่สามารถใช้ร่วมกันได้นะครับ ก็คือเป็นการออกแบบ ลักษณะของ Universal Design นะครับ ในส่วนข้อ 10 นะครับ ในรถไฟฟ้า ระบบรถไฟฟ้านะครับ ในตัวรถไฟฟ้าครับ ขอโทษครับ ไม่มีอุปกรณ์ศิลปะสะดวกนะครับ อย่างใดต่อไปนี้ ก็คือ 1. ต้องมีพื้นที่สำหรับจอดรถเข็นคนพิการนะครับ ที่เก็บรถ 2. นะครับ ต้องมีที่นั่งสำหรับคนพิการ 3. แสดงป้ายอุปกรณ์ต่าง ๆ 4. คู่มือให้ความช่วยเหลือคนพิการนะครับ ประเภทนะครับ 5. คู่มือแปลภาษา หรือป้ายสัญลักษณ์สำหรับเจ้าหน้าที่นะครับ ในการใช้สื่อสารกับคนพิการนะครับ … สัญลักษณ์รูปคนพิการติดไว้ด้านบนนอกรถเหมือนกันนะครับ เพื่อให้คนพิการได้ทราบว่าตู้ไหนนี่ ให้มีอุปกรณ์หรือสิ่งใดความสะดวกสำหรับคนพิการนะครับ นะครับ ก็ต้องมีการประกาศแจ้งชื่อสถานีถัดไปสำหรับคนพิการทางการมองเห็นและก็อักษรไปวิ่งครับ วันนี้ผมเรียนบัญชีนะครับ ซึ่งได้กำหนดไว้ในบัญชีท้ายกระทรวงเช่นกันนะครับ เพราะฉะนั้น ทางรางนะครับ ให้เป็นทางรถไฟหรือทางรถไฟฟ้านี่ครับ ก็จะมีการประกาศไฟวิ่งที่สำคัญนะครับ เพื่อให้คนพิการสามารถได้เข้าใช้บริการรวมถึงมีการจัดทำที่นั่ง โดยเฉพาะสำหรับคนพิการเอาไว้ด้วยนะครับ สำหรับข้อ 11 นะครับ เรือโดยสารนะครับ ก็ให้มีทางลาดยังไม่ได้ตอบวันนี้นะครับ คือทางลาดทางขึ้นและลงเรือพื้นที่สำหรับจอดรถเข็นคนพิการนะครับ แล้วก็ที่เก็บรถเข็นที่นั่งสำหรับคนพิการ ทางเดินเรือ ทางเดินภายในเรือ บันได ห้องส้วมสำหรับคนพิการนะครับ ห้องนอนสำหรับคนพิการนะครับ แล้วก็มีป้ายอุปกรณ์อำนวยความสะดวก การให้ความช่วยเหลือ แล้วก็คู่มือการแปลภาษานะครับ สื่อสารกับคนพิการได้เบื้องต้นนะครับ ประกาศแจ้งรายชื่อท่าเทียบเรือถัดไปนะครับ แล้วก็อักษรไฟวิ่งเช่นเดียวกันนะครับ สำหรับคนพิการจัดให้มีเจ้าหน้าที่ประจำเดือนครับ ที่ผ่านการฝึกอบรมนะครับ แล้วก็ให้คอยให้บริการคนพิการในการขึ้นรถลงเรือนะครับ ซึ่งก็เช่นเดียวกันครับ รายการอุปกรณ์ต่าง ๆ นี่ กำหนดไว้ในบัญชีท้ายกระทรวงครับ ส่วนจักรยานครับ อันนี้ก็ไม่ลืมนะครับ ก็คือจะกำหนดให้มีเงินเรื่องของอย่างใดนะครับ ที่นั่งสำหรับคนพิการนะครับ ห้องส้วม ป้ายแสดงวัสดุอุปกรณ์อำนวยความสะดวกนะครับ คู่มือแนะนำการใช้บริการอากาศยานสำหรับคนพิการแต่ละประเภท คนพิการแต่ละประเภทนะครับ เพื่อให้เจ้าหน้าที่สามารถดูแลได้อย่างทั่วถึงนะครับ คู่มือแปลภาษา หรือป้ายภาษาสำหรับเจ้าหน้าที่สื่อสารกับคนพิการครับ รวมถึงที่เพิ่มเติมเข้ามา ก็คือให้มีการประกาศเตือนสำหรับคนพิการทางการเห็น ป้ายแสดงความหมายสำหรับคนพิการทางการได้ยิน หรือสื่อความหมายด้วยนะครับ แล้วก็ข้อที่ 8 นะครับ เจ้าหน้าที่ดูแลประจำอากาศยานนะครับ ที่ให้บริการนะครับ ต้องมีการผ่านการฝึกอบรมนะครับ ไว้คอยให้บริการคนพิการนะครับ ซึ่งรายละเอียดของอุปกรณ์ต่าง ๆ นะครับ ก็กำหนดไว้ในบัญชีท้ายกระทรวงเช่นกันครับ อันนี้คือหมวด 2 ในเรื่องของยานพาหนะนะครับ ก็จะมีลักษณะอุปกรณ์ต่าง ๆ ที่กำหนดไว้ในบัญชีท้ายกฎกระทรวงนะครับ สำหรับหมวดที่ 3 ครับ เป็นเรื่องของการบริการขนส่ง ซึ่งจะบอกว่าให้การปฏิบัติ การดูแล การให้ความช่วยเหลือ ให้คนพิการเข้าถึงและใช้ประโยชน์ได้มีอะไรบ้างนะครับ ซึ่ง 13 นะครับ ก็กำหนดเอาไว้นะครับ บริเวณสถานีขนส่งโดยสารนะครับ ก็กำหนดให้มีอุปกรณ์อำนวยความสะดวกหรือบริการเป็นสิ่งใดต่อไปนี้นะครับ คือ 1 ประตู ก็คือที่นั่งสำหรับคนพิการ หรือพื้นที่สำหรับจอดรถเข็นคนพิการ ทางลาด บันได ราวจับ ที่จับ สัมผัสนะครับ ช่องขายตั๋วโดยสาร ห้องส้วมสำหรับคนพิการ โทรศัพท์สาธารณะ สำหรับคนพิการ ที่จอดรถสำหรับคนพิการพื้นที่หลบภัยสรุปประกอบและแผนผังติดตั้งสิ่งอำนวยความสะดวกในสถานีนะครับ รวมถึงได้มีการประกาศเตือนภัยสำหรับคนพิการทางการเห็นแล้วก็สัญญาณไฟวิ่ง สัญญาณไฟเตือนสำหรับคนพิการทางการได้ยินหรือสื่อความหมายนะครับ อันนั้นเป็นส่วนของประกาศเตือนภัยครับ ให้มีการประกาศข้อมูล สำหรับคนพิการทางการเห็น อักษรไฟวิ่ง แล้วไฟแสดงความหมายคนพิการในการสื่อความหมายด้วยนะครับ และให้มีคู่มือรายการเจ้าหน้าที่ในการในการช่วยเหลือป้ายภาษา ป้ายสัญลักษณ์นะครับ สำหรับเจ้าหน้าที่ในการสื่อสารกับคนพิการนะครับ รวมถึงหน้าที่ประจําสถานีซึ่งผ่านการฝึกอบรมแล้วนะครับ แล้วก็เหมือนกันครับ แสดงอุปกรณ์ต่าง ๆ นะครับ รายการอุปกรณ์ก็ให้กำหนดไว้ในบัญชีท้ายกฎกระทรวงนี้ ซึ่งที่ผมเรียนนะครับ อุปกรณ์หรือสิ่งใดสะดวกหรือบริการต่าง ๆ นะครับ อย่างเช่น ประตูทางด้านต่าง ๆ เนี่ Spec ต่าง ๆ จะอยู่ที่บัญชีท้ายกฎกระทรวงนี้นะครับ ถ้าอุปกรณ์หรือว่าสะดวกใดนะครับ มีตามที่กำหนดเอาไว้ในมาตรฐานอย่างเช่น ถ้าเป็นเรื่องป้ายหน่อยครับ แล้วก็จะไปอ้างอิงของป้ายของประกาศตามคณะกรรมการจัดระบบการจราจรทางบกที่ได้ประกาศไว้แล้วนะครับ ในส่วนของการบริการ หรือการให้ความช่วยเหลือต่าง ๆ สิ่งอำนวยความสะดวกนะครับ ก็จะมีของคู่มือของสำนักงานนโยบายและแผนการขนส่งและจราจรที่มีไว้ว่าในการดูแลแต่ละประเภทมีจะต้องทำอย่างไรบ้าง แล้วถ้าตรงไหนที่อ้างอิงได้ เราก็จะอ้างอิงตรงนั้นได้เลย ไม่ต้องมาเขียนซ้ำนะครับ สำหรับข้อต่อไปนะครับ บริเวณสถานีรถไฟ สถานีรถไฟฟ้านะครับ คือข้อ 14 นะครับ กำหนดไว้เช่นกันนะครับ ไม่มีหลัก ๆ ก็มีประตูที่นั่งสำหรับคนพิการที่จอดรถเข็นทางลาดให้มีบันไดและราวจับเพิ่มเติมนะครับ ช่องขายตั๋วโดยสารนะครับ อุปกรณ์นำพาคนพิการรถเข็นขึ้นหรือลงจากรถนะครับ ห้องส้วมสำหรับคนพิการ ลิฟต์ โทรศัพท์สาธารณะสำหรับคนพิการนะครับ ลิฟต์ ที่จอดรถสำหรับคนพิการพื้น ที่หลบภัย ป้ายแสดงอุปกรณ์แผนผังที่ตั้งสิ่งอำนวยความสะดวกในสถานีนะครับ ก็เพิ่งเข้ามานะครับ รอประกาศเตือนภัยประกาศข้อมูลสำหรับคนพิการในการเขียนและก็อักษวิ่งต่าง ๆ นะครับ คู่มือให้ช่วยเหลือ คู่มือแปลภาษา แล้วก็มีเจ้าหน้าที่ผ่านการฝึกอบรมนะครับ คอยดูแลคนพิการ เช่นเดียวกันครับ ซึ่งรายละเอียดและกำหนดไว้ในบัญชีท้ายกฎกระทรวงเช่นกันนะครับ ต่อมานะครับ บริเวณท่าเรือครับ ขอให้มีการจัดอุปกรณ์สิ่งอำนวยความสะดวกหรือบริการนะครับ อย่างหนึ่งอย่างใดต่อไปนี้นะครับ ให้มีที่นั่งสำหรับคนพิการหรือพื้นที่สำหรับจอดรถคนพิการนะครับ ให้มีทางลาดนะครับ ผิวสัมผัสสำหรับคนพิการทางการเห็นโทรศัพท์สาธารณะ นะครับ ป้ายแสดงอุปกรณ์หรือสิ่งอำนวยความสะดวกนะครับ ประกาศเตือนภัยสำหรับคนพิการ พิการทางการมองเห็นนะครับ ให้มีตัวอักษรใช้วิ่งนะครับ เตือนภัยสำหรับคนพิการทางด้านการได้ยินนะครับ รวมถึงให้มีการประกาศข้อมูลสำหรับคนพิการทางการเห็น อักษรไฟวิ่งแล้วก็ป้ายสื่อความหมายนะครับ สำหรับคนพิการทางการได้ยินรู้สึกความหมายนะครับ ไม่มีคู่มือคู่มือแปลภาษานะครับ สำหรับเจ้าหน้าที่ในการช่วยเหลือนะครับ มีเจ้าหน้าที่ประจำท่าเรือนะครับ ซึ่งผ่านการฝึกอบรมนะครับ เพื่อให้บริการคนพิการนะครับ ซึ่งรายละเอียดก็เช่นกันครับ ซึ่งกำหนดอยู่ไหนกระทรวงนะครับ ข้อ 16 นะครับ น่าจะเป็นข้อสุดท้ายนะครับ สำหรับในท่าอากาศยานนะครับ ก็กำหนดให้มีประตูนะครับ ต่อไปนี้นะครับ คือประตูนะครับ ที่นั่งสำหรับคนพิการต่าง ๆ ทางลาดบันไดราวจับผิวสัมผัสอุปกรณ์นำพาคนพิการหรือรถเก๋งขึ้นและลงจากอากาศยานห้องส้วมสำหรับคนพิการนะครับ ลิฟต์ โทรศัพท์สาธารณะ ที่จอดรถสำหรับคนพิการ พื้นที่หลบภัย มีป้ายแสดงอุปกรณ์นะครับ จุดบริการให้ข้อมูลในการเดินทาง การเตือนภัยสำหรับคนพิการทางการเห็น อักษรไฟวิ่งเช่นเดียวกันนะครับ ประกาศข้อมูลสำหรับผู้พิการทางการเห็นแล้วก็อักษรไฟวิ่งสำหรับผู้พิการทางการได้ยินและสื่อความหมายเช่นกันนะครับ ในการช่วยเหลือความพิการแต่ละประเภทสำหรับเจ้าหน้าที่ประจำอากาศยานนะครับ แปลภาษานะป้ายสัญลักษณ์สำหรับเจ้าหน้าที่นะครับ แล้วก็มีเจ้าหน้าที่ที่ผ่านการฝึกอบรมนะครับ ให้บริการคนพิการนะครับ ซึ่งรายละเอียดต่าง ๆ ก็กำหนดกระทรวงนี้นะครับ ก็สุดท้ายก็ให้ไว้ ณ วันที่นำโดยท่านผู้ว่าการกระทรวงคมนาคมนะครับ คราวนี้ผมขออนุญาตเพิ่มเติมในเรื่องของรายการบัญชีท้ายกฎกระทรวงกำหนดลักษณะหยกนะครับ ซึ่งจะกำหนดไว้ชัดเจนนะครับ ว่ารายการอุปกรณ์ สิ่งอำนวยความสะดวกข้อต่าง ๆ มีอะไรบ้าง นะครับ เริ่มจากข้อ 7 วรรค 2 นะครับ ข้อ 1 ก็คือที่กำหนดไว้ก็ต้องมีประตูรถนี่ ลักษณะก็จะกำหนดให้ชัดเจนนะครับ ว่าจะต้องกว้างยาวเท่าไรนะครับ มีแสงเพียงพอนะครับ และติดตั้งอุปกรณ์บริการบนรถเข็นขึ้นทางลาดนะครับ รวมถึงอุปกรณ์นำพาคนพิการนะครับ ขึ้นลงจากรถนะครับ ก็จะมีรายละเอียดนะคะ ว่าต้องมีแป้นยกความกว้างสุทธิไม่น้อยกว่า 80 เซนติเมตรมีความยาวไม่น้อยกว่า 20 เซนติเมตร เป็นต้นนะครับ แล้วก็ผู้ขับรถเป็นผู้ควบคุมนะครับ ป้องกันไม่ให้คนพิการเคลื่อนที่ในขณะที่อุปกรณ์การทำงานเป็นต้นนะครับ มีสัญญาณเสียง สัญญาณไฟกระพริบ กับการทำงานครับ ส่วนข้างล่างก็จะมีการระบุตัวละเอียดที่ชัดเจนนะครับ่น้อยกว่า 80 เมื่อวางเทียบกันเขาก็มีความล่าช้าไม่เกิน 18 ไปแล้วนะครับ แล้วเมื่อวางต้องมีความกันไม่เกิน 1.3 แนวเช่นกันนะครับ แล้วก็มีรายละเอียดต่าง ๆ นะครับ สามารถรับน้ำหนักคนพิการได้อย่างเหมาะสมปลอดภัยนะครับ ป้องกันไม่ให้กรนรถเข็นตกจากทางลาดต่าง ๆ นะครับ แล้วก็กรณีที่เป็นทางลาดแบบถอดได้ต้องติดตั้งอย่างมั่นคงนะครับ กรณีที่เป็นทางลาดอัตโนมัตินะครับ ผู้ขับรถต้องเป็นผู้ควบคุมอุปกรณ์การทำงานและทำงานเมื่อรถจอดอยู่นิ่งเท่านั้นนะครับ แล้วก็มีเสียงไซเรน นี่ครับ ตรงนี้จะเป็นรายละเอียดของแต่ละข้อนะครับ อย่างเช่น พื้นที่จอดรถเข็นคนพิการนะครับ อุปกรณ์ที่เก็บรถเข็นนี้ก็จะกำหนดเอาไว้อย่างชัดเจนนะครับ ว่าอยู่ใกล้บริเวณประตูนะครับ แล้วก็ให้มีการติดตั้งอุปกรณ์สำหรับยึดรถเข็นนะครับ แล้วก็ให้มีการติดตั้งกริ่งสัญญาณหยุดรถนะครับ บริเวณใกล้เคียงกับที่นั่งคนพิการนะครับ แล้วก็มีการติดตั้งสัญลักษณ์รูปคนพิการและก็มีข้อความนะครับ พื้นที่กำหนดให้ใช้เฉพาะผู้ใช้รถเข็นคนพิการนะครับ บริเวณนั้นนะครับ ส่วนในเรื่องของป้ายจะลักษณะเดียวกันของทุกหมวดนะครับ คือว่าเป็นป้ายแสดงอุปกรณ์หรือสิ่งอำนวยความสะดวกคนพิการนะครับ เราในแนบท้ายกระทรวงในอำนาจเขียนไม่ชัดเจนเลยครับ ว่ารูปแบบป้ายสัญลักษณ์ ให้เป็นไปตามประกาศคณะกรรมการจัดระบบการจราจรทางบก เรื่อง มาตรฐานป้ายสัญลักษณ์ในระบบส่งสาธารณะ แต่ถ้าเป็นเรื่องของคู่มือการให้ความช่วยเหลือแก่คนพิการนะครับ รายละเอียด ก็คือการให้ความช่วยเหลือคนพิการแต่ละประเภทนะครับ ให้เป็นไปตามคู่มือการให้ความช่วยเหลือและอำนวยความสะดวกแก่คนพิการแต่ละประเภทผู้สูงอายุสำหรับหน่วยงานที่ให้บริการภาคการขนส่งของสำนักงานนโยบายและแผนการขนส่ง และจราจร คู่มือแปลภาษา ก็รีเฟอร์ไปถึง ให้เป็นไปตามคู่มือของ สนข. นะครับ เจ้าหน้าที่ประจำรถต้องผ่านการฝึกอบรมนี่ ต้องมีการช่วยเหลือกันต่าง ๆ ให้เป็นไปตามคู่มือการให้ความช่วยเหลือของสารประกอบ เช่นกันครับ อันนี้ขออนุญาตยกตัวอย่างครับ สำหรับอุปกรณ์ต่าง ๆ ก็จะมีรายละเอียดดังนี้ที่ผมกราบเรียนนะครับ แต่สำหรับคู่มือหรือดูรายละเอียดนี่ อ้างอิงถึงหน่วยงานต่าง ๆ ที่มีมาตรฐานอยู่แล้วครับ ขออนุญาตนำเรียนสรุปดังนี้ครับท่าน</w:t>
      </w:r>
    </w:p>
    <w:p>
      <w:pPr>
        <w:pStyle w:val="BodyText"/>
      </w:pPr>
      <w:r>
        <w:t xml:space="preserve">(คุณมณเฑียร) ครับ ขอบคุณท่านมากนะครับ ก็เป็นการนำเสนอที่ครอบคลุมนะครับ แม้ว่าในรายละเอียดบางอย่างนี่ ก็คงไม่สามารถจะลงลึกขนาดนั้นได้ แต่ว่าเรียนทุกท่านที่ได้อ่านมาก็ดี หรือยังไม่ได้อ่านก็ดีนี่ ว่าในแต่ละหมวดมันจะมี Pattern ที่ค่อนข้างซ้ำกันอยู่แล้วครับ ผมมีประเด็นที่อยากจะลองชวนท่านคิดก่อนนะครับ เดี๋ยวหลังจากที่แต่ละหน่วยงานได้สลับสับเปลี่ยนกันซักถามหรือแสดงความคิดเห็นและข้อเสนอแนะนำผมจะมาขยายความอีกทีหนึ่งในส่วนของนิยามนี่ โดยเฉพาะภายใต้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นี่ มันอาจจะมีความหมายที่ค่อนข้างจะ Out Date ไปนิดหนึ่งนะครับ มันมันไม่ค่อยทันสมัยแล้วล่ะ เหมือนที่คุณรัตน์ ซึ่งเป็นเลขานุการคณะอนุกรรมาธิการได้เรียนไปแล้วนะครับ ว่าปัจจุบันนี่ 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นี่ มันหมายรวมถึงเทคโนโลยีด้วยครับ แล้วมันก็หมายรวมถึงทั้ง Content ในระบบดิจิทัลหรือระบบเทคโนโลยีสารสนเทศและการสื่อสารสมัยใหม่ ซึ่งทางกฎกระทรวงนี้อาจจะเขียนในลักษณะที่ยืมเอาถ้อยคำ หรือความในกฎกระทรวง ตามมาตรา 20</w:t>
      </w:r>
    </w:p>
    <w:p>
      <w:pPr>
        <w:numPr>
          <w:ilvl w:val="0"/>
          <w:numId w:val="1001"/>
        </w:numPr>
      </w:pPr>
      <w:r>
        <w:t xml:space="preserve">มาใช้ครับ หรือเขียนในลักษณะที่เฉพาะเจาะจงลงไปนะครับ แต่เพื่อให้มันอนุมัติตามกันไปได้นี่ ก็อาจจะพยายามใช้ล้อตามกฎกระทรวงตามมาตรา 20</w:t>
      </w:r>
    </w:p>
    <w:p>
      <w:pPr>
        <w:numPr>
          <w:ilvl w:val="0"/>
          <w:numId w:val="1001"/>
        </w:numPr>
      </w:pPr>
      <w:r>
        <w:t xml:space="preserve">ก็จะก่อให้เกิดประโยชน์เพราะว่าถ้าไม่อย่างนั้นนี่ มันจะตกหล่นเยอะเลยนะครับ อีกอันหนึ่ง ก็คือเรื่องของประกาศนะครับ มันมีลักษณะที่ค่อนข้างเฉพาะเจาะจง ประกาศสำหรับคนพิการทางการเห็นนี่ อันนี้ผมไม่ได้พูดแบบยียวนนะครับ ผมไม่เข้าใจว่ามันคือประกาศอะไร ประกาศสำหรับคนพิการทางการเห็น คือถ้ามันเป็นเสียงประกาศที่มีไว้เพื่อผู้โดยสารทุกคนนี่ มันก็ควรจะเป็นเสียงประกาศที่ทุกคนเข้าถึงได้โดยก็สะดวกอยู่แล้วนะครับ แล้วก็ประกาศเหล่านั้นก็ควรจะต้องมีสัญญาณไฟควรจะต้องมีข้อมูล ที่เป็นในรูปแบบอื่นร่วมด้วยนะครับ ผมเลยไม่แน่ใจว่ามันเป็นประกาศเฉพาะเจาะจงอย่างไร ที่เราเรียกว่าประกาศสำหรับคนพิการทางการเห็นมีเป็นต้นนะครับ เดี๋ยวเราอาจจะใช้เวลาที่เหลือแลกเปลี่ยนกันดูนะครับ ที่ผมคิดว่าน่าจะเป็นประเด็นที่ผมห่วงใยก็มีเท่านี้ครับ ส่วนเรื่องอัตราส่วนอะไรนะเดี๋ยวลองให้แต่ละท่านลองแสดงความเห็นดูนะครับ ว่าสัดส่วนทางลาดเป็นอย่างไร มันมีรายละเอียดอย่างไบ้างนะครับ เรามีหน่วยงานที่มาร่วมในวันนี้นี่ นอกเหนือจากทาง สนข. แล้ว ทางกระทรวงคมนาคม หน่วยงานอื่น ไม่ทราบว่ามีท่านใดจะมีข้อสังเกตอะไรไหมครับ จริง ๆ มาจากกระทรวงเดียวกัน แต่ว่าก็ให้โอกาสนะครับ ถ้ามีก็เชิญเลยนะครับ จะเสริมจะเพิ่มอะไรในส่วนที่ทาง สนข. ได้นำเรียนไปแล้วนะครับ มีไหมครับ ถ้ายังไม่มีนะครับผม ขอไปที่กระทรวงการพัฒนาสังคมและความมั่นคงของมนุษย์โดยกรมส่งเสริมและพัฒนาคุณภาพชีวิตคนพิการครับ ท่านมี 5 นาทีครับ เชิญครับ</w:t>
      </w:r>
    </w:p>
    <w:p>
      <w:pPr>
        <w:pStyle w:val="FirstParagraph"/>
      </w:pPr>
      <w:r>
        <w:t xml:space="preserve">(ผู้เข้าร่วมประชุมหญิง) ขอบพระคุณค่ะ สวัสดีค่ะ ท่านประธานนะคะ และคณะอนุกรรมาธิการนะคะเสนอข้อคิดเห็นนะคะ กฎกระทรวงกำหนดลักษณะการจัดอุปกรณ์สิ่งอำนวยความสะดวกหรือบริการในอาคาร สถานที่ และบริการนะคะ เพื่อให้คนพิการเข้าถึงในส่วนของ พก. ก็ได้อยู่ในประเด็นรายละเอียดไม่เยอะนะคะ ส่วนใหญ่ก็เห็นด้วยกับร่างกฎกระทรวงนี้ แต่ว่าจะมีบางประเด็นนะคะ ที่ยังมีข้อสงสัยอยู่นะคะ สำหรับร่างกฎกระทรวงนี้ เช่น ในหมวด 2 ยานพาหนะในอากาศมันจะมีคำว่า เรื่องของข้อ 7 นะคะ ในเรื่องของการรถ… ขนส่งผู้โดยสารตามข้อ 6 น่ะค่ะ ได้อย่างใดอย่างหนึ่งนะคะ ดังต่อไปนี้ แล้วก็จะมีข้อย่อย อันนี้ก็จะมีในส่วน ของ เช่น ข้อ 6 ข้อ 7 ข้อ 8 ข้อ 9 นะคะ ในร่างใหม่เนี่ มีความสงสัยว่าอย่างใดอย่างหนึ่งนี่คือมีแค่อย่างใดอย่างหนึ่งก็ได้ หรือต้องมีทุกอย่างอันที่จริงน่าจะใช้คำว่าการเพื่อให้คนพิการสามารถเข้าถึงและใช้ประโยชน์ได้มันก็จะสามารถที่จะครอบคลุมในข้อย่อยต่าง ๆ อันนี้ก็จะว่าหน่วยงานที่จะนำกฎกระทรวงนี้ไปใช้ ถ้าเขาจัดอย่างใดอย่างหนึ่ง ข้อใดข้อหนึ่ง ก็สามารถที่จะกฎกระทรวงนี้ไหมนะคะ อันนี้มีประเด็น พก. คณะของเราที่ดูในเรื่องของร่างกฎกระทรวงนี้นะคะ ส่วนรายละเอียดนะคะ เดี๋ยวจะให้น้องนะคะ ที่เขาดูอย่างละเอียดที่ช่วยกันดูหน่อยค่ะ บางข้อนี่ก็จะมีข้อคำถามมานะคะ ที่เกี่ยวกับกฎกระทรวงนี้นะคะ ในรายละเอียดบางข้อน่ะค่ะ ที่สามารถที่จะตอบรายละเอียดตรงนี้นะคะ</w:t>
      </w:r>
    </w:p>
    <w:p>
      <w:pPr>
        <w:pStyle w:val="BodyText"/>
      </w:pPr>
      <w:r>
        <w:t xml:space="preserve">(ผู้เข้าร่วมประชุมหญิง) ขอบพระคุณนะคะ ต้องขออนุญาตขอเรียนถามด้วยนะคะ กระทรวงคมนาคม แล้วก็อาจจะเป็นข้อสังเกต… กรมคนพิการนะคะ จนถึงน่าจะถึงข้อ 15-16 นะคะ มันใช้คำว่า "การเข้าถึงสำหรับคนพิการ… ได้อย่างหนึ่งอย่างใดน่ะค่ะ แล้วใช่หรือไม่อะไรนะคะ หรือควรจะกำหนดว่าเป็นอย่างน้อยหรือไม่ถ้าไม่จำเป็นต้องมีทุกประเด็นนะคะ ทีนี้ในส่วนของประเด็นเรื่องของประตูรถน่ะค่ะ เนื่องจากว่าในข้อ 6 นี่ เรากำหนดเรื่องของยานพาหนะไว้อยู่ 6 รูปแบบ ประตูรถนี่ ก็หมายความว่าจะใช้กับเฉพาะข้อ 6</w:t>
      </w:r>
    </w:p>
    <w:p>
      <w:pPr>
        <w:numPr>
          <w:ilvl w:val="0"/>
          <w:numId w:val="1002"/>
        </w:numPr>
      </w:pPr>
      <w:r>
        <w:t xml:space="preserve">เท่านั้น แต่ว่าที่นี่ยานพาหนะในการโดยสารไม่ว่าจะเป็นวงเล็บ 2 วงเล็บ 3</w:t>
      </w:r>
    </w:p>
    <w:p>
      <w:pPr>
        <w:numPr>
          <w:ilvl w:val="0"/>
          <w:numId w:val="1002"/>
        </w:numPr>
      </w:pPr>
      <w:r>
        <w:t xml:space="preserve">ซึ่งหมายรวมถึงรถยนต์สาธารณะ รถไฟ รถไฟฟ้า เรือ หรืออากาศยานขนส่งต่าง ๆ นี่ เราควรจะต้องมีการกำหนดในเรื่องของประตูรถด้วยหรือไม่นะคะ อันนี้ก็เป็นข้อสังเกตของทางทางตรงนะคะ ที่นี้อีกส่วนหนึ่งก็คือในเรื่องของข้อ 11 ค่ะ ข้อ 11 นี่ เป็นเรื่องของเรือนะคะ ทีนี้เรือนี่ เนื่องจากว่า</w:t>
      </w:r>
    </w:p>
    <w:p>
      <w:pPr>
        <w:numPr>
          <w:ilvl w:val="0"/>
          <w:numId w:val="1002"/>
        </w:numPr>
      </w:pPr>
      <w:r>
        <w:t xml:space="preserve">นี่ มีคำว่า</w:t>
      </w:r>
      <w:r>
        <w:t xml:space="preserve"> </w:t>
      </w:r>
      <w:r>
        <w:t xml:space="preserve">“</w:t>
      </w:r>
      <w:r>
        <w:t xml:space="preserve">บันได</w:t>
      </w:r>
      <w:r>
        <w:t xml:space="preserve">”</w:t>
      </w:r>
      <w:r>
        <w:t xml:space="preserve"> </w:t>
      </w:r>
      <w:r>
        <w:t xml:space="preserve">เข้าใจว่าบันไดนี่ ก็สำหรับคนทั่วไปด้วยแล้วก็รวมถึงคนพิการที่อาจจะไม่ใช่ประเทศรถเข็นนะคะ ที่นี้ไม่แน่ใจว่าในส่วนของบันไดนี่ เข้าไปดูในบัญชีแนบท้ายนี่ อาจจะไม่ได้มีการกำหนดในเรื่องของลักษณะของความชันอะไรต่าง ๆ ซึ่งอาจจะต้องช่วยอำนวยความสะดวกให้กับตัวคนพิการหรือผู้สูงอายุด้วยในอนาคตหรือไม่นะคะ ในส่วนของข้อ 11 นี้ค่ะ สิ่งที่เหมือนจะหายไป คือ เรื่องของการเตือนภัยสำหรับคนหูหนวกค่ะ ที่เป็นสัญญาณไฟกระพริบถ้าเกิดมีเหตุอะไรนะคะ ในเรื่องของเกิดเหตุภัยพิบัติหรือเกิดเหตุอะไรต่าง ๆ ในเรือขึ้นมามันจะมีเพียงแค่ตัวอักษรไฟวิ่ง ป้ายบอก เท่านั้นนะคะ นี่ก็จะขออนุญาตให้ความเห็นนะคะ แล้วก็ส่วนบริการขนส่งในหมวดที่ 3 นะคะ ในส่วนของข้อ 13 ข้อ 14 นะคะ แล้วก็ข้อ 15 ค่ะ อันนี้เข้าใจว่าเป็นในส่วนของตัวอาคารแล้วในเรื่องของการจัดบริการให้กับคนพิการนะค่ะ ไม่แน่ใจว่าจะยังขาดในเรื่องของพื้นที่ในการให้บริการข้อมูลข่าวสาร สำหรับคนพิการไปติดต่อหรือไม่นะคะ อันนี้ก็ขออนุญาตให้ความเห็นไว้ค่ะ ส่วนท่าเทียบเรือนะคะ ข้อ 15 ค่ะ นอกจากเรื่องของศูนย์บริการข้อมูลข่าวสารแล้ว คือเข้าใจว่าท่าเทียบเรือนี่ ไม่แน่ใจว่าจะต้องมีเรื่องของตัวราวจับอะไรต่าง ๆ นี่ที่เป็นอุปกรณ์อำนวยความสะดวกให้กับคนพิการนะคะ กล้วยหรือไม่นะคะ แล้วก็ค่ะ จะอยู่ที่ข้อ 12 นะคะ ย้อนมานิดหนึ่งค่ะ คือ ข้อ 12 นี่ค่ะ คือ เดิมอยากเป็นข้อเพราะติดของอากาศยานขนส่งนะคะ ซึ่งเดิมแต่มีการกำหนดในเรื่องของลิฟต์ แบบแท่นยกสำหรับนำพาคนพิการรถเข็นคนพิการขึ้นและลงจากอากาศยานน่ะค่ะ แต่ในตัวร่างตัวใหม่นี่ เหมือนกันน่าจะถูกตัดทิ้งไปนะคะ ก็เลยไม่แน่ใจว่าจริง ๆ แล้วการใช้ตัวนี้แบบแท่นยกนี่ ก็น่าจะอำนวยความสะดวกให้กับคนพิการอยู่ค่ะ ก็เลยไม่แน่ใจว่าเหตุผลที่ได้มีการการตัดออกไปนี่ เนื่องจากสาเหตุอะไรคะ ตก็ประมาณนี้ค่ะ ขอบพระคุณค่ะ ท่าน สช. ยังจะใช้เวลาที่เหลือไหมครับ เหลือเกือบ 1 นาทีครับ</w:t>
      </w:r>
    </w:p>
    <w:p>
      <w:pPr>
        <w:pStyle w:val="FirstParagraph"/>
      </w:pPr>
      <w:r>
        <w:t xml:space="preserve">(ผู้เข้าร่วมประชุมหญิง) อ๋อค่ะ ท่านประธานคะ ก็กฎกระทรวงดิจิทัลก็มีความสำคัญนะคะ ถ้าอย่างไร เราอนุกรรมการส่งเสริมการจัดสภาพแวดล้อมและระบบขนส่งสาธารณะเพื่อการเข้าถึงได้โดยสะดวกถ้วนหน้านะคะ ซึ่งมีท่านปลัดเป็นประธานอากาศและมีปลัดคมนาคมก็เป็นรองประธานถ้าเขาเพื่อนทราบน่ะค่ะ ก็จะเป็นการประชาสัมพันธ์ประกาศใช้นะคะ อนุกรรมการ รับทราบนะคะ แล้วก็จะนำเข้าเพื่อให้ได้รับทราบด้วยนะคะ</w:t>
      </w:r>
    </w:p>
    <w:p>
      <w:pPr>
        <w:pStyle w:val="BodyText"/>
      </w:pPr>
      <w:r>
        <w:t xml:space="preserve">(คุณมณเฑียร) ขอบคุณมากครับ ก็จริง ๆ ก็ทำงานด้วยกันมาทั้งนั้นล่ะ ก็หวังว่าคงจะได้มีการสื่อสารกันอย่างต่อเนื่องนะครับ ขอบคุณครับ ต่อไปคงจะเป็นหน่วยงานในภาพส่วนของคนพิการเองนะครับ ขอให้เรียงลำดับตามที่ฝ่ายเลขาได้แจ้ง ฝ่ายเลขาฯ จะเชิญแต่ละหน่วยงานตามลำดับเลยไหมครับ</w:t>
      </w:r>
    </w:p>
    <w:p>
      <w:pPr>
        <w:pStyle w:val="BodyText"/>
      </w:pPr>
      <w:r>
        <w:t xml:space="preserve">(เลขานุการ) ค่ะ หน่วยแรกนะคะ เรียนเชิญสมาคมสภาพิการทุกประเภทแห่งประเทศไทย ขอเรียนเชิญผู้แทนค่ะ</w:t>
      </w:r>
    </w:p>
    <w:p>
      <w:pPr>
        <w:pStyle w:val="BodyText"/>
      </w:pPr>
      <w:r>
        <w:t xml:space="preserve">(คุณมณเฑียร) เชิญครับ ไม่มี</w:t>
      </w:r>
    </w:p>
    <w:p>
      <w:pPr>
        <w:pStyle w:val="BodyText"/>
      </w:pPr>
      <w:r>
        <w:t xml:space="preserve">(เลขานุการ) สมาคมสภาคนพิการทุกประเภทอยู่ในห้องนะคะ คุณสุนทรเชิญค่ะ เรียนท่านประธานคุณสุนทรค่ะ</w:t>
      </w:r>
    </w:p>
    <w:p>
      <w:pPr>
        <w:pStyle w:val="BodyText"/>
      </w:pPr>
      <w:r>
        <w:t xml:space="preserve">(คุณมณเฑียร) เดี๋ยวนะ คุณสุนทรเป็นตัวแทนสภาคนพิการใช่ไหมครับ</w:t>
      </w:r>
    </w:p>
    <w:p>
      <w:pPr>
        <w:pStyle w:val="BodyText"/>
      </w:pPr>
      <w:r>
        <w:t xml:space="preserve">(ผู้เข้าร่วมประชุมชาย) พอดีท่านผู้แทนไม่ได้อยู่ในที่ประชุมครับผม</w:t>
      </w:r>
    </w:p>
    <w:p>
      <w:pPr>
        <w:pStyle w:val="BodyText"/>
      </w:pPr>
      <w:r>
        <w:t xml:space="preserve">(คุณมณเฑียร) เดี๋ยวเผอิญคุณสุนทรเป็นฝ่ายกฎหมายอันนี้ผมทราบแต่ว่าอยากให้สำรวจดี ๆ ก่อนนะครับ เดี๋ยวจะใช้ถึงอย่างไร ก็คงให้เวลากันพอสมควรอยู่แล้วนะครับ</w:t>
      </w:r>
    </w:p>
    <w:p>
      <w:pPr>
        <w:pStyle w:val="BodyText"/>
      </w:pPr>
      <w:r>
        <w:t xml:space="preserve">(เลขานุการ) แจ้งมา คุณยงยุทธค่ะ คุณยุทธอยู่ไหน</w:t>
      </w:r>
    </w:p>
    <w:p>
      <w:pPr>
        <w:pStyle w:val="BodyText"/>
      </w:pPr>
      <w:r>
        <w:t xml:space="preserve">(คุณมณเฑียร) อยู่ไหมครับ ไม่อยู่นะครับ</w:t>
      </w:r>
    </w:p>
    <w:p>
      <w:pPr>
        <w:pStyle w:val="BodyText"/>
      </w:pPr>
      <w:r>
        <w:t xml:space="preserve">(ผู้เข้าร่วมประชุมชาย) ขออนุญาตนิดหนึ่งครับ เรียนท่านประธานครับผม ยงยุทธ แสงพงศ์ ครับ สภาผู้แทนของสภาคนพิการทุกประเภทแห่งประเทศไทย ครับผม ครับผม ในหมวดของข้อ 12 นะครับ หมวดของอากาศยานนะครับ ห้องส้วมเหรอครับผม ไม่แน่ใจว่าคือตรงนี้คือเขียนว่าห้องส้วมน่าจะเป็นห้องส้วมบนท่าอากาศยานหน่อยครับ หลักความเป็นจริงแล้วน่ะ คือ ห้องส้วมในท่าอากาศยานนะครับ ก็คือคนพิการทุกประเภทอาจจะอาจจะใช้ค่อนข้างจะลำบากนิดหนึ่งนะครับ เพราะว่าเป็นเป็นห้องส้วมที่ มีขนาดเล็ก แล้วก็คือคือไม่สามารถทำให้ได้ขนาดตามที่กฎกระทรวงกำหนดในข้อสังเกตวันที่ 1 นะครับ ส่วนเรื่องอื่นก็น่าจะไม่มีอะไรนะครับ ครับผม ขอบคุณมากครับ</w:t>
      </w:r>
    </w:p>
    <w:p>
      <w:pPr>
        <w:pStyle w:val="BodyText"/>
      </w:pPr>
      <w:r>
        <w:t xml:space="preserve">(คุณมณเฑียร) สภาคนพิการยังพอมีเวลาเหลือนะครับ เชิญ มีท่านใดจะเสนออีกไหมครับ</w:t>
      </w:r>
    </w:p>
    <w:p>
      <w:pPr>
        <w:pStyle w:val="BodyText"/>
      </w:pPr>
      <w:r>
        <w:t xml:space="preserve">(ผู้เข้าร่วมประชุมชาย) ครับ กราบเรียนท่านประธานครับ ผมสุนทร สุดชา คณะกรรมการครับ เจ้าหน้าที่ฝ่ายกฎหมายและสิทธิมาชนสภาคนพิการกับท่านประธานครับ ขออนุญาตว่าในเรื่องของระบบขนส่งสาธารณะนะครับ แล้วก็เรื่องของการเข้าถึงสิ่งอำนวยความสะดวกต่าง ๆ นะครับ เรียน ผอ. ครับ ขอชื่นชมว่ากระทรวงคมนาคมและกระทรวงมหาดไทยรวมถึง พม. นะครับ ตามกฎกระทรวงและในเชิงกายภาพออกมาได้ดีแล้วก็ระดับหนึ่งนะครับ แต่อีกมิติหนึ่งที่ขาดไปเลยนั้น นั่นก็คือในเรื่องของแผนที่ท่านกับท่านประธานครับ ซึ่งถือเป็นสิ่งที่มีความสำคัญและก็กำลังมีวิวัฒนาการที่เริ่มนำเข้ามาในเรื่องการเข้าถึงระบบขนส่งรวมไปถึงสภาพแวดล้อมต่าง ๆ นะครับ ฉะนั้นนี่ ถึงแม้นว่าพระราชบัญญัติส่งเสริมและพัฒนาคุณภาพชีวิตคนพิการในมาตรา 37 การเข้าถึงธรรมะในระบบขนส่งคมนาคมนั้น รวมไปถึงสิ่งอำนวยความสะดวกในอาคารนี่ ไม่ได้เขียนรวมถึงกระทรวง DE ไว้ก็ตามนะครับ แต่ว่าตามมาตรา 45 แห่งพระราชบัญญัติส่งเสริมและพัฒนาคุณภาพชีวิตคนพิการนี่ รักษาการตามพระราชบัญญัตินี่ ก็มีกระทรวง DE รวมอยู่ด้วยนะครับ ซึ่งถือเป็นกระทรวงที่ราชการที่เกี่ยวข้องกับเรื่องของการเข้าถึงในครับ ยกตัวอย่างกรณีนะครับ อย่างเช่น ระบบการจองนะครับ ระบบการเรียกรถต่าง ๆ นะครับ เดี๋ยวนี้ก็มีระบบเทคโนโลยีที่จะคอยมาอำนวยความสะดวก ให้ทุกคนนะครับ สามารถที่จะเข้าถึงสิ่งอำนวยความสะดวกได้อย่างง่ายดายขึ้นนะครับ รวมไปถึงการเข้าถึงทิศทาง สถานที่ภายในอาคารด้วยนะครับ เพราะฉะนั้น ผมคิดว่าเรื่องเสียงด้วยความสะดวกในรูปแบบกระทรวง DE ต้องเป็นสิ่งที่สำคัญอย่างยิ่งกับท่านประธานครับ คนที่จะมีกระทรวง De เข้ามาอยู่ในการยกร่างกฎกระทรวงดังกล่าวนี้ด้วยครับ ท่านประธานครับ ขอบพระคุณครับ</w:t>
      </w:r>
    </w:p>
    <w:p>
      <w:pPr>
        <w:pStyle w:val="BodyText"/>
      </w:pPr>
      <w:r>
        <w:t xml:space="preserve">(คุณมณเฑียร) จริง ๆ เมื่อสักครู่ผมได้กล่าวนำไปบ้าง แล้วเดี๋ยวพอมีเวลาหเหลือ เราอาจจะมาคุยเรื่องนี้กันอีกทีหนึ่งะครับ มันอยู่ในนิยามของ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ซึ่งเราอาจจะต้องเสนอให้มีการแก้ไขเพิ่มเติม โดยยกเอาถ้อยคำในมาตรา 20</w:t>
      </w:r>
    </w:p>
    <w:p>
      <w:pPr>
        <w:numPr>
          <w:ilvl w:val="0"/>
          <w:numId w:val="1003"/>
        </w:numPr>
      </w:pPr>
      <w:r>
        <w:t xml:space="preserve">นะครับ ฉบับที่ใช้อยู่แล้วก็ร่าง พ.ร.บ. ส่งเสริมที่กำลังยกร่างแล้วกำลังเสนอเข้าสู่การพิจารณามาผนวกรวมไว้หรืออาจจะเขียนในลักษณะให้สอดคล้องบทบัญญัติในมาตราดังกล่าวไปเลยนะครับ อันนี้ก็ต้อง อย่างไรก็ตามนี่ เมื่อเมื่อมันมีเนื้อหาสาระที่มันมันสอดคล้องกันนี่ มันก็จะทำให้เกิดการทำงานที่ไม่ตกหล่นนะครับ เชิญหน่วยงานอื่นต่อเลยครับ เชิญครับ</w:t>
      </w:r>
    </w:p>
    <w:p>
      <w:pPr>
        <w:pStyle w:val="FirstParagraph"/>
      </w:pPr>
      <w:r>
        <w:t xml:space="preserve">(เลขานุการ) หน่วยงานต่อไปมาเรียนเชิญผู้แทนจากสมาคมคนตาบอดแห่งประเทศไทยค่ะ ของเขามีกี่หลัก</w:t>
      </w:r>
    </w:p>
    <w:p>
      <w:pPr>
        <w:pStyle w:val="BodyText"/>
      </w:pPr>
      <w:r>
        <w:t xml:space="preserve">(ผู้เข้าร่วมประชุมชาย) สวัสดีครับ พี่พงษ์จะโชคดีนะครับผม ทางสมาคมคนตาบอดแห่งประเทศไทยก็ได้ 13 ล่างนะครับ ตามที่มีการนำเสนอครับ ก็มีประเด็นที่เห็นพร้อมกับผู้ที่นำเสนอก่อนหน้า ก็ไปแล้วบ้างนะครับ ก็คือในแต่ละหมวดหมู่ที่มีการเขียนเอาไว้ เกี่ยวกับเรื่องต้องมีลักษณะและรายการที่กำหนดเอาไว้อยากได้ดังต่อไปนี้เนี่ครับ อันนี้ก็ต้องเรียนด้วยตามตรงนะครับ ว่าอาการประหยัดลักษณะแบบนี้ครับ มันมันยังไม่รู้ว่าขั้นต่ำที่จะต้องกำหนดให้มีในสิ่งต่าง ๆ เนี่ยมันคืออะไร อนะนี่ เราเท่าที่ผมศึกษาดูนะอ้อมมองดูในแต่ละหมวดหมู่ครับ มันทุกอย่างมันมีความจำเป็นในตัวของมัน ดังนั้น ใช้คำว่า</w:t>
      </w:r>
      <w:r>
        <w:t xml:space="preserve"> </w:t>
      </w:r>
      <w:r>
        <w:t xml:space="preserve">“</w:t>
      </w:r>
      <w:r>
        <w:t xml:space="preserve">อย่างใดอย่างหนึ่งอย่างใด</w:t>
      </w:r>
      <w:r>
        <w:t xml:space="preserve">”</w:t>
      </w:r>
      <w:r>
        <w:t xml:space="preserve"> </w:t>
      </w:r>
      <w:r>
        <w:t xml:space="preserve">นี่ มันก็มีความสุขในการบริการหาในบางบริการหรือการบริการต่าง ๆ ไม่ว่าจะเป็นตัวอาคารสถานที่ด้วย หรือจะเป็นตัวประเภทของการเดินทางปลอดภัยนะครับ อันนี้ก็อันนี้ก็เป็นประเด็นหนึ่งที่จะต้องมีการนำไปตรวจนะครับ ว่ามาตรฐานขั้นต่ำของต้องให้มีนะครับ ว่ามีอะไรบ้าง นะครับ แล้วก็อันที่ 2 นะครับ สิ่งที่ที่เห็นด้วย ก็คือในหมวดหมู่ของการให้บริการภายในอาคารนะครับ ก็เท่าที่เห็นนี่ เราก็จะเห็นว่าจุดการให้บริการสำหรับผู้พิการครับ อันนี้อาจจะต้อง นำกลับมาไว้เหมือนเดิมไหมหรือมีการไปนะว่ามีการยกเลิกบางเรื่องนะครับ โดยอ้างอิงจากกฎกระทรวงอื่นที่มีความใกล้เคียงกันอันนี้ ก็เข้าใจได้นะครับ แต่ผมก็กลัวว่ามันก็จะการปฏิบัติมันจะขึ้นกว่าเดิมหรือเปล่าครับ เพราะว่าพอไม่ได้ระบุไว้กฎกระทรวงนี้ ครับ มันก็ต้องไปดูกฎหมายฉบับอื่น ๆ ในการปฏิบัติ ในทางเข้าใจในทางปฏิบัติ มันมีความคล่องตัวในการนำไปใช้งานหรือว่าในการปฏิบัติเป็นห่วงนะในส่วนนี้ด้วยนะครับ แล้วก็สุดท้ายนะครับ ว่าในวงเล็บที่เกี่ยวกับให้มีการแจ้งเตือนด้วยเสียงประกาศสถานีต่อไปต่าง ๆ นะครับ ที่สำหรับผู้พิการ สำหรับคนพิการทางการเห็นนี่ เตือนด้วยไฟหรือแสงนี่ ให้กับผู้พิการทางการได้ยินนี่ ยังไม่ต้องระบุลงไปก็ได้นะครับ อาจจะต้องมีลักษณะของการเขียนคำว่าเปิดการแจ้งเตือนด้วยเสียงนะครับ ที่จะและแจ้งเตือนด้วยสัญญาณไฟสัญญาณแสงน่าจะเพียงพอนะครับ เครื่องเสียงนี่ไม่ว่าจะเป็นคนตาบอดครับ หรือผู้โดยสารคนที่ไม่พิการสามารถเข้าถึงการบริการแล้วนะครับ อันนี้ก็อาจจะไม่จำเป็นต้องระบุเอาไว้ก็ได้ เพราะว่ามันจะทำให้ตีความนะครับ มันก็จะมีความยาก คนนำไปปฏิบัติก็จะไม่รู้ว่าลักษณะการประกาศอย่างไรที่ ที่เหมาะกับคนตาบอดหรือเปล่าครับ ที่จริงเราเราแค่ใส่ก็มีเสียงในการให้บริการและสัญญาณแสงในการให้บริการเพียงพอเอาไว้ในท้ายประกาศว่าลักษณะความชัดเจนหรืออะไรต่าง ๆ นี่จะมีประมาณไหนประมาณนี้ครับ</w:t>
      </w:r>
    </w:p>
    <w:p>
      <w:pPr>
        <w:pStyle w:val="BodyText"/>
      </w:pPr>
      <w:r>
        <w:t xml:space="preserve">(คุณมณเฑียร) ขอบคุณมากครับ คงจะมีข้อเสนอใหม่ขึ้นมาเรื่อย ๆ นะครับ การพูดถึงกฎกระทรวงอื่นที่ใกล้เคียงกัน จะกล่าวอ้างถึงโดยยกเนื้อหามา หรือเขียนว่าด้วยเรื่องนี้ให้เป็นไปตามนั้น เรื่องนั้นให้เป็นไปตามนี้นะครับ เหมือนที่บางกฎหมายบางฉบับเข้าเขียนการจัดการละไว้ในฐานที่เข้าใจก็อาจจะสุ่มเสี่ยงเมืองไทยคนมักจะอ่านเฉพาะกฎกระทรวงที่ตัวเองเข้าใจว่าอยู่ในความรับผิดชอบของตัวเองเพราะเราดันไประบุว่าใครเป็นผู้รับผิดชอบในกฎกระทรวงต่าง ๆ แท้ที่จริงมีข้อบังคับหมดนะนะครับ แต่คนไทยเราไม่ได้คิดว่าอันนี้เป็นของกระทรวงได้นะ เป็นทระทรวงนี้ ถ้าไม่เขียนไว้นี่ เดี๋ยวก็จะไม่มีการปฏิบัตินะครับ เชิญหน่วยงานต่อไปเลยครับ</w:t>
      </w:r>
    </w:p>
    <w:p>
      <w:pPr>
        <w:pStyle w:val="BodyText"/>
      </w:pPr>
      <w:r>
        <w:t xml:space="preserve">(เลขานุการ) เรียนเชิญผู้แทนจากสมาคมคนหูหนวกประเทศไทย มีผู้แทนคือคุณธวัชชัย</w:t>
      </w:r>
    </w:p>
    <w:p>
      <w:pPr>
        <w:pStyle w:val="BodyText"/>
      </w:pPr>
      <w:r>
        <w:t xml:space="preserve">(คุณมณเฑียร) เชิญคุณธวัชชัยครับ</w:t>
      </w:r>
    </w:p>
    <w:p>
      <w:pPr>
        <w:pStyle w:val="BodyText"/>
      </w:pPr>
      <w:r>
        <w:t xml:space="preserve">(ผู้เข้าร่วมประชุมหญิง) เมื่อสักครู่นี้นะครับผม ได้คุยกับคุณวิทยุทธไปครับ คุณธวัชชัยเขาถามว่าจะให้… อ๋อพอดีขออภัยครับ เมื่อสักครู่นี้พอดีผมไปโฟกัสคุยกับคุณเจอยู่ จะให้ผมพูดในเรื่องของอะไรบ้างนะครับ คุณธวัชชัยถาม</w:t>
      </w:r>
    </w:p>
    <w:p>
      <w:pPr>
        <w:pStyle w:val="BodyText"/>
      </w:pPr>
      <w:r>
        <w:t xml:space="preserve">(คุณมณเฑียร) ให้แสดงความคิดเห็นต่อร่างกฎกระทรวงนะครับ ว่ามีความคิดเห็นเป็นอย่างไร มีข้อเสนอแนะ มีข้อท้วงติง มีข้อสังเกตอย่างไรบ้างครับ</w:t>
      </w:r>
    </w:p>
    <w:p>
      <w:pPr>
        <w:pStyle w:val="BodyText"/>
      </w:pPr>
      <w:r>
        <w:t xml:space="preserve">(ผู้เข้าร่วมประชุมหญิง) ครับผม จากร่างสักครู่นี่ ค่อนข้างที่จะยาวพอดีว่าผมอ่านได้ยังไม่ครบถ้วนทุกหน้านะครับ พอดีมีตั้ง 500 กว่าหน้าแต่ว่าจากที่ผมดูแล้วผมก็รู้สึกใช้เวลาไปในนิดเดียวที่ดูก่อนนะครับ ว่าถ้าทุกท่านนี่เห็นสมควรว่าโอเคแล้วผมก็เห็นด้วยครับ แต่ว่าถ้าใกล้ไปจริง ๆ ดูจริง ๆ ไม่แน่อาจจะมีการแก้ไขก็ได้แต่ว่าในตอนนี้ตั้งที่หลาย ๆ หน้านี่ ที่จากที่ดูแล้วเนี่ยที่เขาบอกว่ายังอ่านไม่ครบถ้วนค่ะ</w:t>
      </w:r>
    </w:p>
    <w:p>
      <w:pPr>
        <w:pStyle w:val="BodyText"/>
      </w:pPr>
      <w:r>
        <w:t xml:space="preserve">(คุณมณเฑียร) เดี๋ยวผมขอให้หน่วยงานอื่นพิจารณานำเสนอข้อสังเกตข้อเสนอแนะไปก่อนนะครับ แล้วเดี๋ยวจะย้อนกลับมาที่สมาคมคนหูหนวกอีกครั้งหนึ่ง รบกวนคุณธวัชชัยช่วยดูร่างแล้วก็ลองปรึกษาหารือกันในระหว่างนี้ไปก่อนนะครับ เดี๋ยวเราจะกลับมาที่สมาคมคนหูหนวกแห่งประเทศไทยอีกรอบหนึ่งนะครับ ขอบคุณมากครับ เชิญหน่วยงานอื่นต่อครับ</w:t>
      </w:r>
    </w:p>
    <w:p>
      <w:pPr>
        <w:pStyle w:val="BodyText"/>
      </w:pPr>
      <w:r>
        <w:t xml:space="preserve">(เลขานุการ) สมาคมถัดไปค่ะ เป็นผู้แทนจากสมาคมคนพิการแห่งประเทศไทยค่ะ</w:t>
      </w:r>
    </w:p>
    <w:p>
      <w:pPr>
        <w:pStyle w:val="BodyText"/>
      </w:pPr>
      <w:r>
        <w:t xml:space="preserve">(ผู้เข้าร่วมประชุมชาย) สวัสดีครับผม ณรงค์ ไปวันเสาร์นะครับ วันนี้ก็มาเป็นตัวแทนของฝ่ายสิ่งอำนวยความสะดวกนะครับ การดูคร่าว ๆ 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ea454b4c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ประชุมคณะอนุกรรมาธิการกิจการคนพิการ (ผ่านสื่ออิเล็กทรอนิกส์) 140666 (ช่วง 01.00.00 - 02.00.00 น.) นาโน ตู่</dc:title>
  <dc:creator/>
  <cp:keywords/>
  <dcterms:created xsi:type="dcterms:W3CDTF">2024-01-04T03:01:07Z</dcterms:created>
  <dcterms:modified xsi:type="dcterms:W3CDTF">2024-01-04T03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มิถุนายน 2566 เวลา 14.04 น.</vt:lpwstr>
  </property>
  <property fmtid="{D5CDD505-2E9C-101B-9397-08002B2CF9AE}" pid="3" name="subtitle">
    <vt:lpwstr/>
  </property>
</Properties>
</file>